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C3581" w14:textId="77777777" w:rsidR="006E72BF" w:rsidRDefault="006E72BF" w:rsidP="006E72BF">
      <w:pPr>
        <w:pStyle w:val="BodyText"/>
        <w:jc w:val="center"/>
        <w:rPr>
          <w:rFonts w:ascii="Lato" w:hAnsi="Lato"/>
          <w:b/>
          <w:bCs/>
          <w:sz w:val="28"/>
          <w:szCs w:val="26"/>
        </w:rPr>
      </w:pPr>
      <w:r>
        <w:rPr>
          <w:rFonts w:ascii="Lato" w:hAnsi="Lato"/>
          <w:b/>
          <w:bCs/>
          <w:sz w:val="28"/>
          <w:szCs w:val="26"/>
        </w:rPr>
        <w:t>CAREER CHANGE COVER LETTER</w:t>
      </w:r>
    </w:p>
    <w:p w14:paraId="5612561F" w14:textId="77777777" w:rsidR="00B6489C" w:rsidRPr="00B6489C" w:rsidRDefault="00B6489C" w:rsidP="00B6489C">
      <w:pPr>
        <w:pStyle w:val="NoSpacing"/>
        <w:rPr>
          <w:rFonts w:ascii="Lato" w:hAnsi="Lato"/>
        </w:rPr>
      </w:pPr>
    </w:p>
    <w:p w14:paraId="549EB849" w14:textId="77777777" w:rsidR="00B6489C" w:rsidRPr="00B6489C" w:rsidRDefault="00B6489C" w:rsidP="00B6489C">
      <w:pPr>
        <w:pStyle w:val="NoSpacing"/>
        <w:rPr>
          <w:rFonts w:ascii="Lato" w:hAnsi="Lato"/>
        </w:rPr>
      </w:pPr>
    </w:p>
    <w:p w14:paraId="60A1BB8F" w14:textId="77777777" w:rsidR="00B6489C" w:rsidRPr="00B6489C" w:rsidRDefault="00B6489C" w:rsidP="00B6489C">
      <w:pPr>
        <w:pStyle w:val="NoSpacing"/>
        <w:rPr>
          <w:rFonts w:ascii="Lato" w:hAnsi="Lato"/>
        </w:rPr>
      </w:pPr>
    </w:p>
    <w:p w14:paraId="0CF076EA" w14:textId="77777777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 xml:space="preserve">Dear </w:t>
      </w:r>
      <w:r w:rsidRPr="006E72BF">
        <w:rPr>
          <w:rFonts w:ascii="Lato" w:hAnsi="Lato"/>
          <w:b/>
          <w:bCs/>
        </w:rPr>
        <w:t>[Hiring Manager Name]</w:t>
      </w:r>
      <w:r w:rsidRPr="00B6489C">
        <w:rPr>
          <w:rFonts w:ascii="Lato" w:hAnsi="Lato"/>
        </w:rPr>
        <w:t>,</w:t>
      </w:r>
    </w:p>
    <w:p w14:paraId="4BE6C771" w14:textId="75062A3F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>I must say I am thrilled as I write this letter to apply for the position of administrative assistant at Mashpee Aerospace. In the past, I have been working as the lab manager at Wing ways Hospital. Although I have had an impressive career as a hospital manager, I believe it’s time to transit to administration.</w:t>
      </w:r>
    </w:p>
    <w:p w14:paraId="561B0B1D" w14:textId="6B9B9E65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 xml:space="preserve">In my role as lab manager, I was tasked with the </w:t>
      </w:r>
      <w:r w:rsidR="006E72BF">
        <w:rPr>
          <w:rFonts w:ascii="Lato" w:hAnsi="Lato"/>
        </w:rPr>
        <w:t>day-to-day</w:t>
      </w:r>
      <w:r w:rsidRPr="00B6489C">
        <w:rPr>
          <w:rFonts w:ascii="Lato" w:hAnsi="Lato"/>
        </w:rPr>
        <w:t xml:space="preserve"> running of the laboratory. This opportunity has enabled me to polish my organization skills, interpersonal, and communication skills. I have also learned how to organize meetings and lead a team, besides working under pressure. I believe these skills are vital for the role of an administrator.</w:t>
      </w:r>
    </w:p>
    <w:p w14:paraId="47D2E282" w14:textId="77777777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>In the past five years, I have assisted the transition of our lab from a local lab to an internationally accredited laboratory. In the past year, our lab was ranked among the best five labs in the state. I believe I will transfer the same success to your organization.</w:t>
      </w:r>
    </w:p>
    <w:p w14:paraId="770A6323" w14:textId="5291302E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>Please schedule a meeting where we can discuss further. I am impressed with what your organization has been doing in the informal settlements. I will be glad to be part of this noble task.</w:t>
      </w:r>
    </w:p>
    <w:p w14:paraId="24424E28" w14:textId="77777777" w:rsidR="0001556E" w:rsidRDefault="0001556E" w:rsidP="006E72BF">
      <w:pPr>
        <w:pStyle w:val="BodyText"/>
        <w:spacing w:line="360" w:lineRule="auto"/>
        <w:jc w:val="both"/>
        <w:rPr>
          <w:rFonts w:ascii="Lato" w:hAnsi="Lato"/>
        </w:rPr>
      </w:pPr>
    </w:p>
    <w:p w14:paraId="22F8F2E3" w14:textId="3197B688" w:rsidR="005E6EB9" w:rsidRPr="00B6489C" w:rsidRDefault="005E6EB9" w:rsidP="006E72BF">
      <w:pPr>
        <w:pStyle w:val="BodyText"/>
        <w:spacing w:line="360" w:lineRule="auto"/>
        <w:jc w:val="both"/>
        <w:rPr>
          <w:rFonts w:ascii="Lato" w:hAnsi="Lato"/>
        </w:rPr>
      </w:pPr>
      <w:r w:rsidRPr="00B6489C">
        <w:rPr>
          <w:rFonts w:ascii="Lato" w:hAnsi="Lato"/>
        </w:rPr>
        <w:t>Best regards,</w:t>
      </w:r>
    </w:p>
    <w:p w14:paraId="3DF6CCB9" w14:textId="77777777" w:rsidR="005E6EB9" w:rsidRPr="00811758" w:rsidRDefault="005E6EB9" w:rsidP="006E72BF">
      <w:pPr>
        <w:pStyle w:val="BodyText"/>
        <w:spacing w:line="360" w:lineRule="auto"/>
        <w:jc w:val="both"/>
        <w:rPr>
          <w:rFonts w:ascii="Lato" w:hAnsi="Lato"/>
          <w:b/>
          <w:bCs/>
        </w:rPr>
      </w:pPr>
      <w:r w:rsidRPr="00811758">
        <w:rPr>
          <w:rFonts w:ascii="Lato" w:hAnsi="Lato"/>
          <w:b/>
          <w:bCs/>
        </w:rPr>
        <w:t>[Your name]</w:t>
      </w:r>
    </w:p>
    <w:p w14:paraId="0B852D64" w14:textId="77777777" w:rsidR="00411DD6" w:rsidRPr="00B6489C" w:rsidRDefault="00411DD6" w:rsidP="006E72BF">
      <w:pPr>
        <w:spacing w:line="360" w:lineRule="auto"/>
        <w:jc w:val="both"/>
        <w:rPr>
          <w:rFonts w:ascii="Lato" w:hAnsi="Lato"/>
        </w:rPr>
      </w:pPr>
    </w:p>
    <w:sectPr w:rsidR="00411DD6" w:rsidRPr="00B648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rA0MrYwszAzNzVV0lEKTi0uzszPAykwqgUAm6HEWiwAAAA="/>
  </w:docVars>
  <w:rsids>
    <w:rsidRoot w:val="005E6EB9"/>
    <w:rsid w:val="0001556E"/>
    <w:rsid w:val="00411DD6"/>
    <w:rsid w:val="005E6EB9"/>
    <w:rsid w:val="006E72BF"/>
    <w:rsid w:val="00811758"/>
    <w:rsid w:val="00B6489C"/>
    <w:rsid w:val="00F22487"/>
    <w:rsid w:val="00FF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5B156"/>
  <w15:chartTrackingRefBased/>
  <w15:docId w15:val="{17180292-24BB-43B9-AABD-2E42BE890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E6EB9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5E6EB9"/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paragraph" w:styleId="NoSpacing">
    <w:name w:val="No Spacing"/>
    <w:uiPriority w:val="1"/>
    <w:qFormat/>
    <w:rsid w:val="00B648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7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7</cp:revision>
  <cp:lastPrinted>2019-10-30T14:56:00Z</cp:lastPrinted>
  <dcterms:created xsi:type="dcterms:W3CDTF">2019-10-30T14:55:00Z</dcterms:created>
  <dcterms:modified xsi:type="dcterms:W3CDTF">2022-03-22T07:28:00Z</dcterms:modified>
</cp:coreProperties>
</file>